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7D5CD" w14:textId="7599CB81" w:rsidR="00C177F0" w:rsidRDefault="003A4367">
      <w:r>
        <w:t xml:space="preserve">В пакете лежат конфеты. Три шоколадные и три карамельные. Вытаскивают конфеты </w:t>
      </w:r>
      <w:proofErr w:type="spellStart"/>
      <w:proofErr w:type="gramStart"/>
      <w:r>
        <w:t>по-очередно</w:t>
      </w:r>
      <w:proofErr w:type="spellEnd"/>
      <w:proofErr w:type="gramEnd"/>
      <w:r>
        <w:t>. Какова вероятность, что хотя бы одна из них шоколадная?</w:t>
      </w:r>
    </w:p>
    <w:p w14:paraId="2820F8DE" w14:textId="5F324DD1" w:rsidR="00884A31" w:rsidRDefault="00884A31">
      <w:r>
        <w:t xml:space="preserve">Ш </w:t>
      </w:r>
      <w:proofErr w:type="spellStart"/>
      <w:r>
        <w:t>ш</w:t>
      </w:r>
      <w:proofErr w:type="spellEnd"/>
      <w:r>
        <w:t xml:space="preserve"> </w:t>
      </w:r>
      <w:proofErr w:type="spellStart"/>
      <w:r>
        <w:t>ш</w:t>
      </w:r>
      <w:proofErr w:type="spellEnd"/>
      <w:r>
        <w:t xml:space="preserve"> к </w:t>
      </w:r>
      <w:proofErr w:type="spellStart"/>
      <w:r>
        <w:t>к</w:t>
      </w:r>
      <w:proofErr w:type="spellEnd"/>
      <w:r>
        <w:t xml:space="preserve"> </w:t>
      </w:r>
      <w:proofErr w:type="spellStart"/>
      <w:r>
        <w:t>к</w:t>
      </w:r>
      <w:proofErr w:type="spellEnd"/>
    </w:p>
    <w:p w14:paraId="72022C10" w14:textId="55563341" w:rsidR="00AE443B" w:rsidRDefault="00884A31">
      <w:r>
        <w:t>15</w:t>
      </w:r>
      <w:r w:rsidR="001A1894">
        <w:t xml:space="preserve"> этажей. Со второго этажа жители пользуются лиф</w:t>
      </w:r>
      <w:r w:rsidR="00AE443B">
        <w:t xml:space="preserve">том. </w:t>
      </w:r>
      <w:r w:rsidR="003D4E90">
        <w:t xml:space="preserve">Количество жителей на всех этажах одинаково. </w:t>
      </w:r>
      <w:r w:rsidR="00AE443B">
        <w:t>Какого вероятность, что лифт в данный момент на 6 этаже?</w:t>
      </w:r>
      <w:bookmarkStart w:id="0" w:name="_GoBack"/>
      <w:bookmarkEnd w:id="0"/>
    </w:p>
    <w:sectPr w:rsidR="00AE443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0sjQyMDUxNTIwNjVQ0lEKTi0uzszPAykwrAUAgJFPSCwAAAA="/>
  </w:docVars>
  <w:rsids>
    <w:rsidRoot w:val="00F16036"/>
    <w:rsid w:val="001A1894"/>
    <w:rsid w:val="003A4367"/>
    <w:rsid w:val="003D4E90"/>
    <w:rsid w:val="003F5C48"/>
    <w:rsid w:val="005D1186"/>
    <w:rsid w:val="0063604D"/>
    <w:rsid w:val="006B339E"/>
    <w:rsid w:val="00884A31"/>
    <w:rsid w:val="008903DA"/>
    <w:rsid w:val="00965238"/>
    <w:rsid w:val="00971493"/>
    <w:rsid w:val="00975994"/>
    <w:rsid w:val="00AE443B"/>
    <w:rsid w:val="00BA51DA"/>
    <w:rsid w:val="00F16036"/>
    <w:rsid w:val="00F4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BE9C9"/>
  <w15:chartTrackingRefBased/>
  <w15:docId w15:val="{D5F016C1-7808-445A-BB1B-C0F758676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</TotalTime>
  <Pages>1</Pages>
  <Words>47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2-06T12:20:00Z</dcterms:created>
  <dcterms:modified xsi:type="dcterms:W3CDTF">2019-02-07T05:11:00Z</dcterms:modified>
</cp:coreProperties>
</file>